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6192468e06f26949fc63a7f33802c8d092f268d"/>
    <w:p>
      <w:pPr>
        <w:pStyle w:val="Heading1"/>
      </w:pPr>
      <w:r>
        <w:rPr>
          <w:bCs/>
          <w:b/>
        </w:rPr>
        <w:t xml:space="preserve">Cover Letter for Firefighter Position in DR Congo Kinshasa</w:t>
      </w:r>
    </w:p>
    <w:p>
      <w:pPr>
        <w:pStyle w:val="FirstParagraph"/>
      </w:pPr>
      <w:r>
        <w:rPr>
          <w:bCs/>
          <w:b/>
        </w:rPr>
        <w:t xml:space="preserve">Dear [Hiring Manager's Name],</w:t>
      </w:r>
    </w:p>
    <w:p>
      <w:pPr>
        <w:pStyle w:val="BodyText"/>
      </w:pPr>
      <w:r>
        <w:t xml:space="preserve">I am writing to express my enthusiastic interest in the Firefighter position at [Fire Department/Institution Name] in Kinshasa, Democratic Republic of the Congo (DR Congo). As a dedicated and experienced emergency responder, I am eager to contribute my skills, training, and passion for community service to a role that directly impacts the safety and well-being of residents in one of Africa’s most vibrant and challenging urban environments. This opportunity aligns perfectly with my career goals as a Firefighter, particularly in regions like DR Congo Kinshasa, where the need for skilled professionals is both urgent and deeply meaningful.</w:t>
      </w:r>
    </w:p>
    <w:bookmarkStart w:id="20" w:name="Xb5f818e871bc761fc957e124237588dc42cfe6c"/>
    <w:p>
      <w:pPr>
        <w:pStyle w:val="Heading2"/>
      </w:pPr>
      <w:r>
        <w:rPr>
          <w:bCs/>
          <w:b/>
        </w:rPr>
        <w:t xml:space="preserve">About Me: A Commitment to Firefighting Excellence</w:t>
      </w:r>
    </w:p>
    <w:p>
      <w:pPr>
        <w:pStyle w:val="FirstParagraph"/>
      </w:pPr>
      <w:r>
        <w:t xml:space="preserve">With over [X years] of experience in emergency services, I have cultivated a strong foundation in fire suppression, rescue operations, and public safety education. My journey as a Firefighter began in [Your Previous Location], where I developed expertise in combating structural fires, hazardous material incidents, and wildfire response. However, my ultimate aspiration has always been to serve communities that face unique challenges—communities like those in DR Congo Kinshasa, where the intersection of rapid urbanization and limited infrastructure demands innovative and resilient emergency solutions.</w:t>
      </w:r>
    </w:p>
    <w:p>
      <w:pPr>
        <w:pStyle w:val="BodyText"/>
      </w:pPr>
      <w:r>
        <w:t xml:space="preserve">Throughout my career, I have emphasized three core principles: teamwork, adaptability, and unwavering dedication to saving lives. Whether coordinating with colleagues during high-stress scenarios or educating residents on fire prevention, I approach every task with professionalism and empathy. My ability to remain calm under pressure, coupled with my technical knowledge of firefighting equipment and protocols, has consistently enabled me to perform at the highest level. I am confident that these qualities will allow me to thrive in the dynamic environment of DR Congo Kinshasa.</w:t>
      </w:r>
    </w:p>
    <w:bookmarkEnd w:id="20"/>
    <w:bookmarkStart w:id="21" w:name="Xfcdf68dc2d2d562eae70177ec7a8781f5c4d8ee"/>
    <w:p>
      <w:pPr>
        <w:pStyle w:val="Heading2"/>
      </w:pPr>
      <w:r>
        <w:rPr>
          <w:bCs/>
          <w:b/>
        </w:rPr>
        <w:t xml:space="preserve">Why DR Congo Kinshasa? A Passion for Service in a Unique Context</w:t>
      </w:r>
    </w:p>
    <w:p>
      <w:pPr>
        <w:pStyle w:val="FirstParagraph"/>
      </w:pPr>
      <w:r>
        <w:t xml:space="preserve">DR Congo Kinshasa is a city of immense potential, yet it also faces significant challenges that require the expertise of dedicated professionals like myself. As a Firefighter, I understand the critical role that emergency responders play in safeguarding communities from preventable tragedies. In Kinshasa, where densely populated neighborhoods and aging infrastructure can amplify the risks of fire incidents, my experience in urban firefighting is particularly valuable. I am deeply committed to addressing these challenges head-on and contributing to a safer future for all residents.</w:t>
      </w:r>
    </w:p>
    <w:p>
      <w:pPr>
        <w:pStyle w:val="BodyText"/>
      </w:pPr>
      <w:r>
        <w:t xml:space="preserve">What draws me specifically to DR Congo Kinshasa is its rich cultural heritage and the resilience of its people. I have long admired the determination of communities in this region to overcome adversity, and I believe that my skills as a Firefighter can be a powerful tool in supporting their growth. Whether responding to fires in industrial zones, assisting during natural disasters, or collaborating with local authorities to improve emergency preparedness, I am eager to make a tangible difference. My goal is not just to perform the duties of a Firefighter but to become an integral part of Kinshasa’s safety network.</w:t>
      </w:r>
    </w:p>
    <w:bookmarkEnd w:id="21"/>
    <w:bookmarkStart w:id="22" w:name="Xada807bccda2a82dbe0b518d63a351e2c996033"/>
    <w:p>
      <w:pPr>
        <w:pStyle w:val="Heading2"/>
      </w:pPr>
      <w:r>
        <w:rPr>
          <w:bCs/>
          <w:b/>
        </w:rPr>
        <w:t xml:space="preserve">Skills and Qualifications That Align with Your Needs</w:t>
      </w:r>
    </w:p>
    <w:p>
      <w:pPr>
        <w:pStyle w:val="FirstParagraph"/>
      </w:pPr>
      <w:r>
        <w:t xml:space="preserve">As a qualified Firefighter, I hold certifications in [list relevant certifications, e.g., Emergency Medical Technician (EMT), hazardous materials handling, and advanced fire suppression techniques]. My training includes rigorous coursework in fire behavior, rescue operations, and incident command systems. Additionally, I have experience operating specialized equipment such as aerial ladders, hydraulic rescue tools, and firefighter protective gear. These competencies are complemented by my ability to communicate effectively with diverse populations—a skill that is essential in a multicultural city like Kinshasa.</w:t>
      </w:r>
    </w:p>
    <w:p>
      <w:pPr>
        <w:pStyle w:val="BodyText"/>
      </w:pPr>
      <w:r>
        <w:t xml:space="preserve">My strengths extend beyond technical expertise. I possess strong leadership abilities, having led teams during high-pressure situations and mentored junior firefighters. I am also adept at problem-solving, whether it involves devising strategies to contain a rapidly spreading fire or navigating logistical hurdles in resource-limited settings. Furthermore, my commitment to continuous learning keeps me updated on the latest advancements in firefighting technology and best practices.</w:t>
      </w:r>
    </w:p>
    <w:bookmarkEnd w:id="22"/>
    <w:bookmarkStart w:id="23" w:name="X909a64d8620de62b23da0e4b55977d3c73e9562"/>
    <w:p>
      <w:pPr>
        <w:pStyle w:val="Heading2"/>
      </w:pPr>
      <w:r>
        <w:rPr>
          <w:bCs/>
          <w:b/>
        </w:rPr>
        <w:t xml:space="preserve">Commitment to Community: Beyond the Role of a Firefighter</w:t>
      </w:r>
    </w:p>
    <w:p>
      <w:pPr>
        <w:pStyle w:val="FirstParagraph"/>
      </w:pPr>
      <w:r>
        <w:t xml:space="preserve">In DR Congo Kinshasa, the role of a Firefighter transcends traditional responsibilities. It involves being a community advocate, educator, and first responder in every sense. I am particularly passionate about fire prevention initiatives, as I believe that reducing risks through education can save countless lives. For example, I have previously organized workshops on home fire safety and collaborated with local organizations to distribute emergency supplies in underserved areas. In Kinshasa, I would approach similar efforts with the same vigor, working alongside community leaders to foster a culture of preparedness.</w:t>
      </w:r>
    </w:p>
    <w:p>
      <w:pPr>
        <w:pStyle w:val="BodyText"/>
      </w:pPr>
      <w:r>
        <w:t xml:space="preserve">My cultural sensitivity and adaptability are also critical assets. Having worked in diverse environments, I understand the importance of respecting local customs while delivering effective services. In DR Congo Kinshasa, I would prioritize building trust with residents through transparent communication and inclusive practices. This approach not only strengthens community relations but also ensures that emergency services are accessible to all, regardless of socioeconomic status.</w:t>
      </w:r>
    </w:p>
    <w:bookmarkEnd w:id="23"/>
    <w:bookmarkStart w:id="24" w:name="conclusion-ready-to-make-an-impact"/>
    <w:p>
      <w:pPr>
        <w:pStyle w:val="Heading2"/>
      </w:pPr>
      <w:r>
        <w:rPr>
          <w:bCs/>
          <w:b/>
        </w:rPr>
        <w:t xml:space="preserve">Conclusion: Ready to Make an Impact</w:t>
      </w:r>
    </w:p>
    <w:p>
      <w:pPr>
        <w:pStyle w:val="FirstParagraph"/>
      </w:pPr>
      <w:r>
        <w:t xml:space="preserve">In conclusion, I am deeply motivated to join the team at [Fire Department/Institution Name] as a Firefighter in DR Congo Kinshasa. My extensive experience, specialized training, and unwavering commitment to public service position me as a strong candidate for this role. I am confident that my skills will contribute to the department’s mission of protecting lives and property while fostering resilience in one of Africa’s most dynamic cities.</w:t>
      </w:r>
    </w:p>
    <w:p>
      <w:pPr>
        <w:pStyle w:val="BodyText"/>
      </w:pPr>
      <w:r>
        <w:t xml:space="preserve">I would be honored to discuss how my background and vision align with your needs. Thank you for considering my application. I look forward to the opportunity to contribute to the vital work of firefighting in DR Congo Kinshasa.</w:t>
      </w:r>
    </w:p>
    <w:p>
      <w:pPr>
        <w:pStyle w:val="BodyText"/>
      </w:pPr>
      <w:r>
        <w:rPr>
          <w:bCs/>
          <w:b/>
        </w:rPr>
        <w:t xml:space="preserve">Sincerely,</w:t>
      </w:r>
    </w:p>
    <w:p>
      <w:pPr>
        <w:pStyle w:val="BodyText"/>
      </w:pPr>
      <w:r>
        <w:t xml:space="preserve">[Your Full Name]</w:t>
      </w:r>
      <w:r>
        <w:br/>
      </w:r>
      <w:r>
        <w:t xml:space="preserve">[Your Contact Information]</w:t>
      </w:r>
      <w:r>
        <w:br/>
      </w:r>
      <w:r>
        <w:t xml:space="preserve">[LinkedIn/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DR Congo Kinshasa</dc:title>
  <dc:creator/>
  <dc:language>en</dc:language>
  <cp:keywords/>
  <dcterms:created xsi:type="dcterms:W3CDTF">2026-07-20T14:58:18Z</dcterms:created>
  <dcterms:modified xsi:type="dcterms:W3CDTF">2026-07-20T14:58:18Z</dcterms:modified>
</cp:coreProperties>
</file>

<file path=docProps/custom.xml><?xml version="1.0" encoding="utf-8"?>
<Properties xmlns="http://schemas.openxmlformats.org/officeDocument/2006/custom-properties" xmlns:vt="http://schemas.openxmlformats.org/officeDocument/2006/docPropsVTypes"/>
</file>